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text" w:horzAnchor="page" w:tblpX="829" w:tblpY="181"/>
        <w:tblW w:w="5055" w:type="pct"/>
        <w:tblLook w:val="04A0" w:firstRow="1" w:lastRow="0" w:firstColumn="1" w:lastColumn="0" w:noHBand="0" w:noVBand="1"/>
      </w:tblPr>
      <w:tblGrid>
        <w:gridCol w:w="1818"/>
        <w:gridCol w:w="4028"/>
        <w:gridCol w:w="1164"/>
        <w:gridCol w:w="1056"/>
        <w:gridCol w:w="1161"/>
        <w:gridCol w:w="1374"/>
        <w:gridCol w:w="828"/>
        <w:gridCol w:w="627"/>
        <w:gridCol w:w="1161"/>
        <w:gridCol w:w="1560"/>
      </w:tblGrid>
      <w:tr w:rsidR="00BA0CF1" w14:paraId="78E08BA2" w14:textId="77777777" w:rsidTr="00C0260B">
        <w:tc>
          <w:tcPr>
            <w:tcW w:w="197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BD45FF4" w14:textId="77777777" w:rsidR="00BA0CF1" w:rsidRDefault="00BA0CF1" w:rsidP="00302506">
            <w:pPr>
              <w:spacing w:before="60" w:after="60"/>
              <w:jc w:val="center"/>
            </w:pPr>
            <w:r>
              <w:t>Full Name of Organization (and Name Abbreviation)</w:t>
            </w:r>
          </w:p>
        </w:tc>
        <w:tc>
          <w:tcPr>
            <w:tcW w:w="1889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71EBFC" w14:textId="77777777" w:rsidR="00BA0CF1" w:rsidRDefault="00BA0CF1" w:rsidP="00302506">
            <w:pPr>
              <w:spacing w:before="60"/>
              <w:jc w:val="center"/>
            </w:pPr>
            <w:r>
              <w:t>Name of Event (and Indicate if it’s a Series of Events)</w:t>
            </w:r>
          </w:p>
        </w:tc>
        <w:tc>
          <w:tcPr>
            <w:tcW w:w="1133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76DBF1" w14:textId="77777777" w:rsidR="00BA0CF1" w:rsidRDefault="00BA0CF1" w:rsidP="00302506">
            <w:pPr>
              <w:spacing w:before="60"/>
              <w:jc w:val="center"/>
            </w:pPr>
            <w:r>
              <w:t>Date of Event(s)</w:t>
            </w:r>
          </w:p>
        </w:tc>
      </w:tr>
      <w:tr w:rsidR="00BA0CF1" w14:paraId="542F262B" w14:textId="77777777" w:rsidTr="00C0260B">
        <w:tc>
          <w:tcPr>
            <w:tcW w:w="197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59B2F2" w14:textId="17366E3E" w:rsidR="00BA0CF1" w:rsidRDefault="009E1EBE" w:rsidP="00302506">
            <w:pPr>
              <w:spacing w:before="120" w:after="120"/>
              <w:jc w:val="center"/>
            </w:pPr>
            <w:r>
              <w:t>Graduate Engineering &amp; Science Students Association(GESSA)</w:t>
            </w:r>
          </w:p>
        </w:tc>
        <w:tc>
          <w:tcPr>
            <w:tcW w:w="1889" w:type="pct"/>
            <w:gridSpan w:val="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32D9BC" w14:textId="7FBCFF99" w:rsidR="00BA0CF1" w:rsidRDefault="009E1EBE" w:rsidP="00302506">
            <w:pPr>
              <w:jc w:val="center"/>
            </w:pPr>
            <w:r>
              <w:t>Passport to ASU, GESSA Tutoring(Series), GESSA Social</w:t>
            </w:r>
          </w:p>
        </w:tc>
        <w:tc>
          <w:tcPr>
            <w:tcW w:w="1133" w:type="pct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D7E9BE" w14:textId="153B0724" w:rsidR="00BA0CF1" w:rsidRDefault="009E1EBE" w:rsidP="00302506">
            <w:pPr>
              <w:jc w:val="center"/>
            </w:pPr>
            <w:r>
              <w:t>Aug 19, Sep 4 – Sep 25, Aug28</w:t>
            </w:r>
          </w:p>
        </w:tc>
      </w:tr>
      <w:tr w:rsidR="00BA0CF1" w14:paraId="1094D2B2" w14:textId="77777777" w:rsidTr="00C0260B">
        <w:trPr>
          <w:trHeight w:val="204"/>
        </w:trPr>
        <w:tc>
          <w:tcPr>
            <w:tcW w:w="5000" w:type="pct"/>
            <w:gridSpan w:val="10"/>
            <w:tcBorders>
              <w:top w:val="single" w:sz="12" w:space="0" w:color="auto"/>
              <w:left w:val="single" w:sz="12" w:space="0" w:color="000000"/>
              <w:bottom w:val="single" w:sz="4" w:space="0" w:color="auto"/>
              <w:right w:val="single" w:sz="12" w:space="0" w:color="auto"/>
            </w:tcBorders>
            <w:shd w:val="clear" w:color="auto" w:fill="E7E6E6" w:themeFill="background2"/>
          </w:tcPr>
          <w:p w14:paraId="2FD81B1C" w14:textId="155C3B30" w:rsidR="00BA0CF1" w:rsidRPr="00A83172" w:rsidRDefault="00BA0CF1" w:rsidP="00302506">
            <w:pPr>
              <w:jc w:val="center"/>
              <w:rPr>
                <w:smallCaps/>
                <w:sz w:val="28"/>
                <w:szCs w:val="28"/>
              </w:rPr>
            </w:pPr>
            <w:r w:rsidRPr="00A83172">
              <w:rPr>
                <w:smallCaps/>
                <w:sz w:val="28"/>
                <w:szCs w:val="28"/>
              </w:rPr>
              <w:t>Comprehensive Budget Plan</w:t>
            </w:r>
          </w:p>
        </w:tc>
      </w:tr>
      <w:tr w:rsidR="00BA0CF1" w14:paraId="70D7C82B" w14:textId="77777777" w:rsidTr="00C0260B">
        <w:trPr>
          <w:trHeight w:val="708"/>
        </w:trPr>
        <w:tc>
          <w:tcPr>
            <w:tcW w:w="615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3863C21E" w14:textId="0E576CCB" w:rsidR="00BA0CF1" w:rsidRDefault="00BA0CF1" w:rsidP="00302506">
            <w:pPr>
              <w:spacing w:before="60"/>
              <w:jc w:val="center"/>
            </w:pPr>
            <w:r>
              <w:t>Vendor</w:t>
            </w:r>
          </w:p>
          <w:p w14:paraId="661ACF5D" w14:textId="77777777" w:rsidR="00BA0CF1" w:rsidRDefault="00BA0CF1" w:rsidP="00302506">
            <w:pPr>
              <w:jc w:val="center"/>
            </w:pPr>
            <w:r>
              <w:t>OR Place of Purchase</w:t>
            </w:r>
          </w:p>
        </w:tc>
        <w:tc>
          <w:tcPr>
            <w:tcW w:w="1757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D921427" w14:textId="77777777" w:rsidR="00BA0CF1" w:rsidRDefault="00BA0CF1" w:rsidP="00302506">
            <w:pPr>
              <w:spacing w:before="240"/>
              <w:jc w:val="center"/>
            </w:pPr>
            <w:r>
              <w:t>Item Description</w:t>
            </w:r>
          </w:p>
        </w:tc>
        <w:tc>
          <w:tcPr>
            <w:tcW w:w="35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81BEF30" w14:textId="77777777" w:rsidR="00BA0CF1" w:rsidRDefault="00BA0CF1" w:rsidP="00302506">
            <w:pPr>
              <w:spacing w:before="240"/>
              <w:jc w:val="center"/>
            </w:pPr>
            <w:r>
              <w:t>Quantity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2B3E82B" w14:textId="77777777" w:rsidR="00BA0CF1" w:rsidRDefault="00BA0CF1" w:rsidP="00302506">
            <w:pPr>
              <w:spacing w:before="120"/>
              <w:jc w:val="center"/>
            </w:pPr>
            <w:r>
              <w:t>Cost Per Item</w:t>
            </w:r>
          </w:p>
        </w:tc>
        <w:tc>
          <w:tcPr>
            <w:tcW w:w="465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DE8A66" w14:textId="77777777" w:rsidR="00BA0CF1" w:rsidRDefault="00BA0CF1" w:rsidP="00302506">
            <w:pPr>
              <w:spacing w:before="60"/>
              <w:jc w:val="center"/>
            </w:pPr>
            <w:r>
              <w:t>Total Cost of All Items</w:t>
            </w:r>
          </w:p>
        </w:tc>
        <w:tc>
          <w:tcPr>
            <w:tcW w:w="492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6701731" w14:textId="77777777" w:rsidR="00BA0CF1" w:rsidRDefault="00BA0CF1" w:rsidP="00302506">
            <w:pPr>
              <w:spacing w:before="120"/>
              <w:jc w:val="center"/>
            </w:pPr>
            <w:r>
              <w:t>Tax</w:t>
            </w:r>
          </w:p>
          <w:p w14:paraId="653665C0" w14:textId="77777777" w:rsidR="00BA0CF1" w:rsidRDefault="00BA0CF1" w:rsidP="00302506">
            <w:pPr>
              <w:jc w:val="center"/>
            </w:pPr>
            <w:r>
              <w:t>(Cost x .08)</w:t>
            </w:r>
          </w:p>
        </w:tc>
        <w:tc>
          <w:tcPr>
            <w:tcW w:w="391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2EA645E" w14:textId="77777777" w:rsidR="00BA0CF1" w:rsidRDefault="00BA0CF1" w:rsidP="00302506">
            <w:pPr>
              <w:spacing w:before="60"/>
              <w:jc w:val="center"/>
            </w:pPr>
            <w:r>
              <w:t>GPSA Expense? (Y/N)</w:t>
            </w:r>
          </w:p>
        </w:tc>
        <w:tc>
          <w:tcPr>
            <w:tcW w:w="528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5196063" w14:textId="77777777" w:rsidR="00BA0CF1" w:rsidRDefault="00BA0CF1" w:rsidP="00302506">
            <w:pPr>
              <w:spacing w:before="60"/>
              <w:jc w:val="center"/>
            </w:pPr>
            <w:r>
              <w:t>TOTAL</w:t>
            </w:r>
          </w:p>
          <w:p w14:paraId="599381B7" w14:textId="77777777" w:rsidR="00BA0CF1" w:rsidRDefault="00BA0CF1" w:rsidP="00302506">
            <w:pPr>
              <w:jc w:val="center"/>
            </w:pPr>
            <w:r>
              <w:t>(Total Cost</w:t>
            </w:r>
          </w:p>
          <w:p w14:paraId="0AE43BD3" w14:textId="77777777" w:rsidR="00BA0CF1" w:rsidRDefault="00BA0CF1" w:rsidP="00302506">
            <w:pPr>
              <w:jc w:val="center"/>
            </w:pPr>
            <w:r>
              <w:t>+ Tax)</w:t>
            </w:r>
          </w:p>
        </w:tc>
      </w:tr>
      <w:tr w:rsidR="009E1EBE" w14:paraId="13F7D0B3" w14:textId="77777777" w:rsidTr="00C0260B">
        <w:trPr>
          <w:trHeight w:val="420"/>
        </w:trPr>
        <w:tc>
          <w:tcPr>
            <w:tcW w:w="615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21D9C27B" w14:textId="250E2E08" w:rsidR="009E1EBE" w:rsidRDefault="009E1EBE" w:rsidP="00302506">
            <w:pPr>
              <w:spacing w:before="60"/>
              <w:jc w:val="center"/>
            </w:pPr>
            <w:r>
              <w:t>Anton Sports</w:t>
            </w:r>
          </w:p>
        </w:tc>
        <w:tc>
          <w:tcPr>
            <w:tcW w:w="1757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3A06ABD2" w14:textId="2C08BBEE" w:rsidR="009E1EBE" w:rsidRDefault="009E1EBE" w:rsidP="00C0260B">
            <w:pPr>
              <w:spacing w:before="240"/>
              <w:jc w:val="center"/>
            </w:pPr>
            <w:proofErr w:type="spellStart"/>
            <w:r>
              <w:t>Tshirts</w:t>
            </w:r>
            <w:proofErr w:type="spellEnd"/>
          </w:p>
        </w:tc>
        <w:tc>
          <w:tcPr>
            <w:tcW w:w="35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2CFA678A" w14:textId="4F1923C5" w:rsidR="009E1EBE" w:rsidRDefault="009E1EBE" w:rsidP="00302506">
            <w:pPr>
              <w:spacing w:before="240"/>
              <w:jc w:val="center"/>
            </w:pPr>
            <w:r>
              <w:t>23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D62E137" w14:textId="24D617A0" w:rsidR="009E1EBE" w:rsidRDefault="00C0260B" w:rsidP="00302506">
            <w:pPr>
              <w:spacing w:before="120"/>
              <w:jc w:val="center"/>
            </w:pPr>
            <w:r>
              <w:t>10.8</w:t>
            </w:r>
          </w:p>
        </w:tc>
        <w:tc>
          <w:tcPr>
            <w:tcW w:w="465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566CAC7" w14:textId="45E29B97" w:rsidR="009E1EBE" w:rsidRDefault="009E1EBE" w:rsidP="00302506">
            <w:pPr>
              <w:spacing w:before="60"/>
              <w:jc w:val="center"/>
            </w:pPr>
            <w:r>
              <w:t>$248.4</w:t>
            </w:r>
          </w:p>
        </w:tc>
        <w:tc>
          <w:tcPr>
            <w:tcW w:w="492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37E1F4B" w14:textId="3767BEA4" w:rsidR="009E1EBE" w:rsidRDefault="009E1EBE" w:rsidP="00302506">
            <w:pPr>
              <w:spacing w:before="120"/>
              <w:jc w:val="center"/>
            </w:pPr>
            <w:r>
              <w:t>$19.87</w:t>
            </w:r>
          </w:p>
        </w:tc>
        <w:tc>
          <w:tcPr>
            <w:tcW w:w="391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8834269" w14:textId="2177D815" w:rsidR="009E1EBE" w:rsidRDefault="009E1EBE" w:rsidP="00302506">
            <w:pPr>
              <w:spacing w:before="60"/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7E977887" w14:textId="18A48444" w:rsidR="009E1EBE" w:rsidRDefault="00C0260B" w:rsidP="00302506">
            <w:pPr>
              <w:spacing w:before="60"/>
              <w:jc w:val="center"/>
            </w:pPr>
            <w:r>
              <w:t>$</w:t>
            </w:r>
            <w:r w:rsidR="009E1EBE">
              <w:t>268.27</w:t>
            </w:r>
          </w:p>
        </w:tc>
      </w:tr>
      <w:tr w:rsidR="009E1EBE" w14:paraId="6490D17F" w14:textId="77777777" w:rsidTr="00C0260B">
        <w:trPr>
          <w:trHeight w:val="240"/>
        </w:trPr>
        <w:tc>
          <w:tcPr>
            <w:tcW w:w="615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175A24AE" w14:textId="22C1DA4B" w:rsidR="009E1EBE" w:rsidRDefault="009E1EBE" w:rsidP="00302506">
            <w:pPr>
              <w:spacing w:before="60"/>
              <w:jc w:val="center"/>
            </w:pPr>
            <w:r>
              <w:t>Anton Sports</w:t>
            </w:r>
          </w:p>
        </w:tc>
        <w:tc>
          <w:tcPr>
            <w:tcW w:w="1757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83DD49D" w14:textId="01E02AF8" w:rsidR="009E1EBE" w:rsidRDefault="009E1EBE" w:rsidP="00C0260B">
            <w:pPr>
              <w:jc w:val="center"/>
            </w:pPr>
            <w:r>
              <w:t>Bottles</w:t>
            </w:r>
          </w:p>
        </w:tc>
        <w:tc>
          <w:tcPr>
            <w:tcW w:w="35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7128E15" w14:textId="215B754B" w:rsidR="009E1EBE" w:rsidRDefault="009E1EBE" w:rsidP="00302506">
            <w:pPr>
              <w:spacing w:before="240"/>
              <w:jc w:val="center"/>
            </w:pPr>
            <w:r>
              <w:t>50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DE1AFFF" w14:textId="4B19EF3B" w:rsidR="009E1EBE" w:rsidRDefault="005C316B" w:rsidP="00302506">
            <w:pPr>
              <w:spacing w:before="120"/>
              <w:jc w:val="center"/>
            </w:pPr>
            <w:r>
              <w:t>2.2</w:t>
            </w:r>
          </w:p>
        </w:tc>
        <w:tc>
          <w:tcPr>
            <w:tcW w:w="465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629808E" w14:textId="16A13387" w:rsidR="009E1EBE" w:rsidRDefault="005C316B" w:rsidP="00302506">
            <w:pPr>
              <w:spacing w:before="60"/>
              <w:jc w:val="center"/>
            </w:pPr>
            <w:r>
              <w:t>$110</w:t>
            </w:r>
          </w:p>
        </w:tc>
        <w:tc>
          <w:tcPr>
            <w:tcW w:w="492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3135CD42" w14:textId="0DD89DFD" w:rsidR="009E1EBE" w:rsidRDefault="005C316B" w:rsidP="00302506">
            <w:pPr>
              <w:spacing w:before="120"/>
              <w:jc w:val="center"/>
            </w:pPr>
            <w:r>
              <w:t>$8.8</w:t>
            </w:r>
          </w:p>
        </w:tc>
        <w:tc>
          <w:tcPr>
            <w:tcW w:w="391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810389C" w14:textId="054F2113" w:rsidR="009E1EBE" w:rsidRDefault="005C316B" w:rsidP="00302506">
            <w:pPr>
              <w:spacing w:before="60"/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2158BE7F" w14:textId="4A31A0B1" w:rsidR="009E1EBE" w:rsidRDefault="005C316B" w:rsidP="00302506">
            <w:pPr>
              <w:spacing w:before="60"/>
              <w:jc w:val="center"/>
            </w:pPr>
            <w:r>
              <w:t>$118.80</w:t>
            </w:r>
          </w:p>
        </w:tc>
      </w:tr>
      <w:tr w:rsidR="00137AF0" w14:paraId="61F5FAFF" w14:textId="77777777" w:rsidTr="00C0260B">
        <w:trPr>
          <w:trHeight w:val="222"/>
        </w:trPr>
        <w:tc>
          <w:tcPr>
            <w:tcW w:w="615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auto"/>
            </w:tcBorders>
          </w:tcPr>
          <w:p w14:paraId="69346CB8" w14:textId="106EFC75" w:rsidR="00137AF0" w:rsidRDefault="00137AF0" w:rsidP="00302506">
            <w:pPr>
              <w:spacing w:before="60"/>
              <w:jc w:val="center"/>
            </w:pPr>
            <w:r>
              <w:t>Anton Sports</w:t>
            </w:r>
          </w:p>
        </w:tc>
        <w:tc>
          <w:tcPr>
            <w:tcW w:w="1757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1B3BC1DC" w14:textId="1EF243A0" w:rsidR="00137AF0" w:rsidRDefault="00137AF0" w:rsidP="00C0260B">
            <w:pPr>
              <w:jc w:val="center"/>
            </w:pPr>
            <w:proofErr w:type="spellStart"/>
            <w:r>
              <w:t>Bikelights</w:t>
            </w:r>
            <w:proofErr w:type="spellEnd"/>
          </w:p>
        </w:tc>
        <w:tc>
          <w:tcPr>
            <w:tcW w:w="357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5E88E7CB" w14:textId="4C2B64D9" w:rsidR="00137AF0" w:rsidRDefault="00137AF0" w:rsidP="00302506">
            <w:pPr>
              <w:spacing w:before="240"/>
              <w:jc w:val="center"/>
            </w:pPr>
            <w:r>
              <w:t>50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45312C8A" w14:textId="2A2A9A45" w:rsidR="00137AF0" w:rsidRDefault="00137AF0" w:rsidP="00302506">
            <w:pPr>
              <w:spacing w:before="120"/>
              <w:jc w:val="center"/>
            </w:pPr>
            <w:r>
              <w:t>2.7</w:t>
            </w:r>
          </w:p>
        </w:tc>
        <w:tc>
          <w:tcPr>
            <w:tcW w:w="465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0A868327" w14:textId="55A23554" w:rsidR="00137AF0" w:rsidRDefault="00137AF0" w:rsidP="00302506">
            <w:pPr>
              <w:spacing w:before="60"/>
              <w:jc w:val="center"/>
            </w:pPr>
            <w:r>
              <w:t>$135</w:t>
            </w:r>
          </w:p>
        </w:tc>
        <w:tc>
          <w:tcPr>
            <w:tcW w:w="492" w:type="pct"/>
            <w:gridSpan w:val="2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65621A8D" w14:textId="4046B27D" w:rsidR="00137AF0" w:rsidRDefault="00137AF0" w:rsidP="00302506">
            <w:pPr>
              <w:spacing w:before="120"/>
              <w:jc w:val="center"/>
            </w:pPr>
            <w:r>
              <w:t>$10.80</w:t>
            </w:r>
          </w:p>
        </w:tc>
        <w:tc>
          <w:tcPr>
            <w:tcW w:w="391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auto"/>
            </w:tcBorders>
          </w:tcPr>
          <w:p w14:paraId="7FA17394" w14:textId="1E3A5344" w:rsidR="00137AF0" w:rsidRDefault="00137AF0" w:rsidP="00302506">
            <w:pPr>
              <w:spacing w:before="60"/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12" w:space="0" w:color="000000"/>
              <w:left w:val="single" w:sz="12" w:space="0" w:color="auto"/>
              <w:bottom w:val="single" w:sz="12" w:space="0" w:color="000000"/>
              <w:right w:val="single" w:sz="12" w:space="0" w:color="000000"/>
            </w:tcBorders>
          </w:tcPr>
          <w:p w14:paraId="6FDBE53B" w14:textId="733A453E" w:rsidR="00137AF0" w:rsidRDefault="00137AF0" w:rsidP="00302506">
            <w:pPr>
              <w:spacing w:before="60"/>
              <w:jc w:val="center"/>
            </w:pPr>
            <w:r>
              <w:t>$145.80</w:t>
            </w:r>
          </w:p>
        </w:tc>
      </w:tr>
      <w:tr w:rsidR="00137AF0" w14:paraId="1F424C97" w14:textId="77777777" w:rsidTr="00C0260B">
        <w:trPr>
          <w:trHeight w:val="122"/>
        </w:trPr>
        <w:tc>
          <w:tcPr>
            <w:tcW w:w="615" w:type="pct"/>
            <w:tcBorders>
              <w:top w:val="single" w:sz="12" w:space="0" w:color="000000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1271481" w14:textId="6709500B" w:rsidR="00137AF0" w:rsidRDefault="00137AF0" w:rsidP="00302506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7" w:type="pct"/>
            <w:gridSpan w:val="2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34A6E81" w14:textId="27546103" w:rsidR="00137AF0" w:rsidRDefault="00137AF0" w:rsidP="00302506">
            <w:pPr>
              <w:jc w:val="center"/>
            </w:pPr>
            <w:r>
              <w:t>Pizzas (September 4) (3 Veg, 2 P</w:t>
            </w:r>
            <w:r w:rsidR="00302506">
              <w:t>epperoni</w:t>
            </w:r>
            <w:r>
              <w:t>)</w:t>
            </w:r>
          </w:p>
        </w:tc>
        <w:tc>
          <w:tcPr>
            <w:tcW w:w="357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97E3C4F" w14:textId="10F7B77E" w:rsidR="00137AF0" w:rsidRDefault="00137AF0" w:rsidP="00302506">
            <w:pPr>
              <w:jc w:val="center"/>
            </w:pPr>
            <w:r>
              <w:t>5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ADC5679" w14:textId="783972DF" w:rsidR="00137AF0" w:rsidRDefault="00137AF0" w:rsidP="00302506">
            <w:pPr>
              <w:jc w:val="center"/>
            </w:pPr>
            <w:r w:rsidRPr="009E1EBE">
              <w:t>$8.99</w:t>
            </w:r>
          </w:p>
        </w:tc>
        <w:tc>
          <w:tcPr>
            <w:tcW w:w="465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1EE4D82" w14:textId="1DBF7331" w:rsidR="00137AF0" w:rsidRDefault="00137AF0" w:rsidP="00302506">
            <w:pPr>
              <w:jc w:val="center"/>
            </w:pPr>
            <w:r>
              <w:t>$44.95</w:t>
            </w:r>
          </w:p>
        </w:tc>
        <w:tc>
          <w:tcPr>
            <w:tcW w:w="492" w:type="pct"/>
            <w:gridSpan w:val="2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E2016C5" w14:textId="1FE4F098" w:rsidR="00137AF0" w:rsidRDefault="00137AF0" w:rsidP="00302506">
            <w:pPr>
              <w:jc w:val="center"/>
            </w:pPr>
            <w:r>
              <w:t>$3.59</w:t>
            </w:r>
          </w:p>
        </w:tc>
        <w:tc>
          <w:tcPr>
            <w:tcW w:w="391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016534B" w14:textId="3E992CE6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138638EB" w14:textId="4A436F0F" w:rsidR="00137AF0" w:rsidRDefault="00137AF0" w:rsidP="00302506">
            <w:pPr>
              <w:jc w:val="center"/>
            </w:pPr>
            <w:r>
              <w:t>$48.54</w:t>
            </w:r>
          </w:p>
        </w:tc>
      </w:tr>
      <w:tr w:rsidR="00137AF0" w14:paraId="51DAA66F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4D80FFB1" w14:textId="2AA0FD86" w:rsidR="00137AF0" w:rsidRDefault="00137AF0" w:rsidP="00302506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DE0409" w14:textId="74A081A4" w:rsidR="00137AF0" w:rsidRDefault="00137AF0" w:rsidP="00302506">
            <w:pPr>
              <w:jc w:val="center"/>
            </w:pPr>
            <w:r>
              <w:t>Pizzas (September 11)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84DCC33" w14:textId="6C703F75" w:rsidR="00137AF0" w:rsidRDefault="00137AF0" w:rsidP="00302506">
            <w:pPr>
              <w:jc w:val="center"/>
            </w:pPr>
            <w:r>
              <w:t>5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B9F8ED4" w14:textId="64AB12CE" w:rsidR="00137AF0" w:rsidRDefault="00137AF0" w:rsidP="00302506">
            <w:pPr>
              <w:jc w:val="center"/>
            </w:pPr>
            <w:r w:rsidRPr="009E1EBE">
              <w:t>$8.9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3372DBD" w14:textId="4A7BCCEC" w:rsidR="00137AF0" w:rsidRDefault="00137AF0" w:rsidP="00302506">
            <w:pPr>
              <w:jc w:val="center"/>
            </w:pPr>
            <w:r>
              <w:t>$44.95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6E27384" w14:textId="5B7BDBCF" w:rsidR="00137AF0" w:rsidRDefault="00137AF0" w:rsidP="00302506">
            <w:pPr>
              <w:jc w:val="center"/>
            </w:pPr>
            <w:r>
              <w:t>$3.59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8767036" w14:textId="10A41E64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2BB989D" w14:textId="4AE842EB" w:rsidR="00137AF0" w:rsidRDefault="00137AF0" w:rsidP="00302506">
            <w:pPr>
              <w:jc w:val="center"/>
            </w:pPr>
            <w:r>
              <w:t>$48.54</w:t>
            </w:r>
          </w:p>
        </w:tc>
      </w:tr>
      <w:tr w:rsidR="00137AF0" w14:paraId="64A78C19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4C2FE3A3" w14:textId="16AD88B3" w:rsidR="00137AF0" w:rsidRDefault="00137AF0" w:rsidP="00302506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43CD2F5" w14:textId="32EFB20F" w:rsidR="00137AF0" w:rsidRDefault="00137AF0" w:rsidP="00302506">
            <w:pPr>
              <w:jc w:val="center"/>
            </w:pPr>
            <w:r>
              <w:t>Pizzas (September 18)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C75ECAE" w14:textId="3B01B149" w:rsidR="00137AF0" w:rsidRDefault="00137AF0" w:rsidP="00302506">
            <w:pPr>
              <w:jc w:val="center"/>
            </w:pPr>
            <w:r>
              <w:t>5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05835D" w14:textId="0F3FF111" w:rsidR="00137AF0" w:rsidRDefault="00137AF0" w:rsidP="00302506">
            <w:pPr>
              <w:jc w:val="center"/>
            </w:pPr>
            <w:r w:rsidRPr="009E1EBE">
              <w:t>$8.9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8D4A73" w14:textId="0A7161AA" w:rsidR="00137AF0" w:rsidRDefault="00137AF0" w:rsidP="00302506">
            <w:pPr>
              <w:jc w:val="center"/>
            </w:pPr>
            <w:r>
              <w:t>$44.95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6DD214" w14:textId="39AC76CE" w:rsidR="00137AF0" w:rsidRDefault="00137AF0" w:rsidP="00302506">
            <w:pPr>
              <w:jc w:val="center"/>
            </w:pPr>
            <w:r>
              <w:t>$3.59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211ADC" w14:textId="032EA791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91062B4" w14:textId="4B5BFBB3" w:rsidR="00137AF0" w:rsidRDefault="00137AF0" w:rsidP="00302506">
            <w:pPr>
              <w:jc w:val="center"/>
            </w:pPr>
            <w:r>
              <w:t>$48.54</w:t>
            </w:r>
          </w:p>
        </w:tc>
      </w:tr>
      <w:tr w:rsidR="00137AF0" w14:paraId="333FC65B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0AB68CD4" w14:textId="5A3E705B" w:rsidR="00137AF0" w:rsidRDefault="00137AF0" w:rsidP="00302506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8454A27" w14:textId="6F73C4BA" w:rsidR="00137AF0" w:rsidRDefault="00137AF0" w:rsidP="00302506">
            <w:pPr>
              <w:jc w:val="center"/>
            </w:pPr>
            <w:r>
              <w:t>Pizzas (September 25)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53A894B" w14:textId="66901DDA" w:rsidR="00137AF0" w:rsidRDefault="00137AF0" w:rsidP="00302506">
            <w:pPr>
              <w:jc w:val="center"/>
            </w:pPr>
            <w:r>
              <w:t>5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B1D4E5" w14:textId="0C29A8AE" w:rsidR="00137AF0" w:rsidRDefault="00137AF0" w:rsidP="00302506">
            <w:pPr>
              <w:jc w:val="center"/>
            </w:pPr>
            <w:r w:rsidRPr="009E1EBE">
              <w:t>$8.9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411614" w14:textId="3ABC67C3" w:rsidR="00137AF0" w:rsidRDefault="00137AF0" w:rsidP="00302506">
            <w:pPr>
              <w:jc w:val="center"/>
            </w:pPr>
            <w:r>
              <w:t>$44.95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1F8E2A4" w14:textId="2856982D" w:rsidR="00137AF0" w:rsidRDefault="00137AF0" w:rsidP="00302506">
            <w:pPr>
              <w:jc w:val="center"/>
            </w:pPr>
            <w:r>
              <w:t>$3.59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41BA491" w14:textId="2FDF12DC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385133C" w14:textId="22D3E310" w:rsidR="00137AF0" w:rsidRDefault="00137AF0" w:rsidP="00302506">
            <w:pPr>
              <w:jc w:val="center"/>
            </w:pPr>
            <w:r>
              <w:t>$48.54</w:t>
            </w:r>
          </w:p>
        </w:tc>
      </w:tr>
      <w:tr w:rsidR="00302506" w14:paraId="3985BA24" w14:textId="77777777" w:rsidTr="00C0260B">
        <w:trPr>
          <w:trHeight w:val="265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30A95791" w14:textId="15B01383" w:rsidR="00302506" w:rsidRDefault="00302506" w:rsidP="00302506">
            <w:pPr>
              <w:jc w:val="center"/>
            </w:pPr>
            <w:r>
              <w:t xml:space="preserve">Hungry </w:t>
            </w:r>
            <w:proofErr w:type="spellStart"/>
            <w:r>
              <w:t>Howies</w:t>
            </w:r>
            <w:proofErr w:type="spellEnd"/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912C97" w14:textId="5893BC9F" w:rsidR="00302506" w:rsidRDefault="00302506" w:rsidP="00302506">
            <w:pPr>
              <w:jc w:val="center"/>
            </w:pPr>
            <w:r>
              <w:t>Pizzas (August 28) Social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B6891AB" w14:textId="1DF08480" w:rsidR="00302506" w:rsidRDefault="00302506" w:rsidP="00302506">
            <w:pPr>
              <w:jc w:val="center"/>
            </w:pPr>
            <w:r>
              <w:t>2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5A92DDB" w14:textId="2D3EC061" w:rsidR="00302506" w:rsidRDefault="00302506" w:rsidP="00302506">
            <w:pPr>
              <w:jc w:val="center"/>
            </w:pPr>
            <w:r w:rsidRPr="009E1EBE">
              <w:t>$8.9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3650F124" w14:textId="15C71886" w:rsidR="00302506" w:rsidRDefault="00302506" w:rsidP="00302506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$179.8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bottom"/>
          </w:tcPr>
          <w:p w14:paraId="5A3FCFF6" w14:textId="12049AE8" w:rsidR="00302506" w:rsidRDefault="00302506" w:rsidP="00302506">
            <w:pPr>
              <w:jc w:val="center"/>
            </w:pPr>
            <w:r>
              <w:rPr>
                <w:rFonts w:ascii="Calibri" w:hAnsi="Calibri"/>
                <w:color w:val="000000"/>
                <w:sz w:val="22"/>
              </w:rPr>
              <w:t>$14.384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D1A010F" w14:textId="1BE349B5" w:rsidR="00302506" w:rsidRDefault="00302506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9A77D7B" w14:textId="2EAC532F" w:rsidR="00302506" w:rsidRDefault="00302506" w:rsidP="00C0260B">
            <w:pPr>
              <w:jc w:val="center"/>
            </w:pPr>
            <w:r>
              <w:t>$</w:t>
            </w:r>
            <w:r w:rsidR="00C0260B">
              <w:rPr>
                <w:rFonts w:ascii="Calibri" w:hAnsi="Calibri"/>
                <w:color w:val="000000"/>
                <w:sz w:val="22"/>
              </w:rPr>
              <w:t>194.18</w:t>
            </w:r>
          </w:p>
        </w:tc>
      </w:tr>
      <w:tr w:rsidR="00C0260B" w14:paraId="47597BC9" w14:textId="77777777" w:rsidTr="00C0260B">
        <w:trPr>
          <w:trHeight w:val="122"/>
        </w:trPr>
        <w:tc>
          <w:tcPr>
            <w:tcW w:w="615" w:type="pct"/>
            <w:tcBorders>
              <w:top w:val="single" w:sz="12" w:space="0" w:color="000000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6D0F46B" w14:textId="4EEEB379" w:rsidR="00137AF0" w:rsidRDefault="00137AF0" w:rsidP="00302506">
            <w:pPr>
              <w:jc w:val="center"/>
            </w:pPr>
            <w:r>
              <w:t>Walmart</w:t>
            </w:r>
          </w:p>
        </w:tc>
        <w:tc>
          <w:tcPr>
            <w:tcW w:w="1757" w:type="pct"/>
            <w:gridSpan w:val="2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93D6DFC" w14:textId="38D978DF" w:rsidR="00137AF0" w:rsidRDefault="00137AF0" w:rsidP="00302506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</w:t>
            </w:r>
            <w:r>
              <w:t xml:space="preserve">Soft Drinks </w:t>
            </w:r>
            <w:r>
              <w:t xml:space="preserve"> - Various flavor</w:t>
            </w:r>
            <w:r>
              <w:t>(September 4)</w:t>
            </w:r>
          </w:p>
        </w:tc>
        <w:tc>
          <w:tcPr>
            <w:tcW w:w="357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4B13078" w14:textId="77777777" w:rsidR="00137AF0" w:rsidRDefault="00137AF0" w:rsidP="00302506">
            <w:pPr>
              <w:jc w:val="center"/>
            </w:pPr>
            <w:r>
              <w:t>2</w:t>
            </w:r>
          </w:p>
        </w:tc>
        <w:tc>
          <w:tcPr>
            <w:tcW w:w="393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C9D2FDB" w14:textId="5DCF6096" w:rsidR="00137AF0" w:rsidRDefault="00137AF0" w:rsidP="00302506">
            <w:pPr>
              <w:jc w:val="center"/>
            </w:pPr>
            <w:r>
              <w:t>$2.69</w:t>
            </w:r>
          </w:p>
        </w:tc>
        <w:tc>
          <w:tcPr>
            <w:tcW w:w="465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541AA3E" w14:textId="77B94869" w:rsidR="00137AF0" w:rsidRDefault="00137AF0" w:rsidP="00302506">
            <w:pPr>
              <w:jc w:val="center"/>
            </w:pPr>
            <w:r>
              <w:t>$5.38</w:t>
            </w:r>
          </w:p>
        </w:tc>
        <w:tc>
          <w:tcPr>
            <w:tcW w:w="492" w:type="pct"/>
            <w:gridSpan w:val="2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32CE384" w14:textId="5288C9AE" w:rsidR="00137AF0" w:rsidRDefault="00137AF0" w:rsidP="00302506">
            <w:pPr>
              <w:jc w:val="center"/>
            </w:pPr>
            <w:r>
              <w:t>$0.43</w:t>
            </w:r>
          </w:p>
        </w:tc>
        <w:tc>
          <w:tcPr>
            <w:tcW w:w="391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C21145E" w14:textId="40A8D041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12" w:space="0" w:color="000000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1C175D0D" w14:textId="390B913C" w:rsidR="00137AF0" w:rsidRDefault="00137AF0" w:rsidP="00302506">
            <w:pPr>
              <w:jc w:val="center"/>
            </w:pPr>
            <w:r>
              <w:t>$5.81</w:t>
            </w:r>
          </w:p>
        </w:tc>
      </w:tr>
      <w:tr w:rsidR="00137AF0" w14:paraId="6BC5E8BA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5A42C47A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786E83" w14:textId="4FC0C3D9" w:rsidR="00137AF0" w:rsidRDefault="00137AF0" w:rsidP="00302506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</w:t>
            </w:r>
            <w:r>
              <w:t xml:space="preserve"> </w:t>
            </w:r>
            <w:r>
              <w:t>(September</w:t>
            </w:r>
            <w:r>
              <w:t xml:space="preserve"> 11</w:t>
            </w:r>
            <w:r>
              <w:t>)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D346A88" w14:textId="07FDC1FD" w:rsidR="00137AF0" w:rsidRDefault="00137AF0" w:rsidP="00302506">
            <w:pPr>
              <w:jc w:val="center"/>
            </w:pPr>
            <w:r>
              <w:t>2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EE7E687" w14:textId="1C9FACED" w:rsidR="00137AF0" w:rsidRDefault="00137AF0" w:rsidP="00302506">
            <w:pPr>
              <w:jc w:val="center"/>
            </w:pPr>
            <w:r>
              <w:t>$2.6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183C474" w14:textId="34B9BCA4" w:rsidR="00137AF0" w:rsidRDefault="00137AF0" w:rsidP="00302506">
            <w:pPr>
              <w:jc w:val="center"/>
            </w:pPr>
            <w:r>
              <w:t>$5.38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7144FD6" w14:textId="5AC1B061" w:rsidR="00137AF0" w:rsidRDefault="00137AF0" w:rsidP="00302506">
            <w:pPr>
              <w:jc w:val="center"/>
            </w:pPr>
            <w:r>
              <w:t>$0.43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479957" w14:textId="274A158C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2D26051" w14:textId="3D3C5AC0" w:rsidR="00137AF0" w:rsidRDefault="00137AF0" w:rsidP="00302506">
            <w:pPr>
              <w:jc w:val="center"/>
            </w:pPr>
            <w:r>
              <w:t>$5.81</w:t>
            </w:r>
          </w:p>
        </w:tc>
      </w:tr>
      <w:tr w:rsidR="00137AF0" w14:paraId="1B74A09E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27E1797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5BC49C" w14:textId="01918B23" w:rsidR="00137AF0" w:rsidRDefault="00137AF0" w:rsidP="00302506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</w:t>
            </w:r>
            <w:r>
              <w:t xml:space="preserve"> </w:t>
            </w:r>
            <w:r>
              <w:t>(September</w:t>
            </w:r>
            <w:r>
              <w:t xml:space="preserve"> 18</w:t>
            </w:r>
            <w:r>
              <w:t>)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927CD3" w14:textId="00CE1A2E" w:rsidR="00137AF0" w:rsidRDefault="00137AF0" w:rsidP="00302506">
            <w:pPr>
              <w:jc w:val="center"/>
            </w:pPr>
            <w:r>
              <w:t>2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CB708F" w14:textId="2666C7C7" w:rsidR="00137AF0" w:rsidRDefault="00137AF0" w:rsidP="00302506">
            <w:pPr>
              <w:jc w:val="center"/>
            </w:pPr>
            <w:r>
              <w:t>$2.6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2AA09D8" w14:textId="500AD44A" w:rsidR="00137AF0" w:rsidRDefault="00137AF0" w:rsidP="00302506">
            <w:pPr>
              <w:jc w:val="center"/>
            </w:pPr>
            <w:r>
              <w:t>$5.38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04892E3" w14:textId="53985493" w:rsidR="00137AF0" w:rsidRDefault="00137AF0" w:rsidP="00302506">
            <w:pPr>
              <w:jc w:val="center"/>
            </w:pPr>
            <w:r>
              <w:t>$0.43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B37EC1F" w14:textId="60295DB8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5B6A6369" w14:textId="4F724034" w:rsidR="00137AF0" w:rsidRDefault="00137AF0" w:rsidP="00302506">
            <w:pPr>
              <w:jc w:val="center"/>
            </w:pPr>
            <w:r>
              <w:t>$5.81</w:t>
            </w:r>
          </w:p>
        </w:tc>
      </w:tr>
      <w:tr w:rsidR="00137AF0" w14:paraId="64841047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4428F55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881AA16" w14:textId="445B4EC5" w:rsidR="00137AF0" w:rsidRDefault="00137AF0" w:rsidP="00302506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</w:t>
            </w:r>
            <w:r>
              <w:t xml:space="preserve"> </w:t>
            </w:r>
            <w:r>
              <w:t>(September</w:t>
            </w:r>
            <w:r>
              <w:t xml:space="preserve"> 25</w:t>
            </w:r>
            <w:r>
              <w:t>)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166F1A5" w14:textId="30759CEA" w:rsidR="00137AF0" w:rsidRDefault="00137AF0" w:rsidP="00302506">
            <w:pPr>
              <w:jc w:val="center"/>
            </w:pPr>
            <w:r>
              <w:t>2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51371B" w14:textId="1E5C2FFD" w:rsidR="00137AF0" w:rsidRDefault="00137AF0" w:rsidP="00302506">
            <w:pPr>
              <w:jc w:val="center"/>
            </w:pPr>
            <w:r>
              <w:t>$2.6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7BC03CA" w14:textId="51A9C2D1" w:rsidR="00137AF0" w:rsidRDefault="00137AF0" w:rsidP="00302506">
            <w:pPr>
              <w:jc w:val="center"/>
            </w:pPr>
            <w:r>
              <w:t>$5.38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2EA3553" w14:textId="15F1755B" w:rsidR="00137AF0" w:rsidRDefault="00137AF0" w:rsidP="00302506">
            <w:pPr>
              <w:jc w:val="center"/>
            </w:pPr>
            <w:r>
              <w:t>$0.43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0C7BEE" w14:textId="2DFD4F16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7FFB3DF0" w14:textId="6D15FD87" w:rsidR="00137AF0" w:rsidRDefault="00137AF0" w:rsidP="00302506">
            <w:pPr>
              <w:jc w:val="center"/>
            </w:pPr>
            <w:r>
              <w:t>$5.81</w:t>
            </w:r>
          </w:p>
        </w:tc>
      </w:tr>
      <w:tr w:rsidR="00137AF0" w14:paraId="0B93AB2A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397169CE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F4E0E5" w14:textId="43720E2D" w:rsidR="00137AF0" w:rsidRDefault="00137AF0" w:rsidP="00302506">
            <w:pPr>
              <w:jc w:val="center"/>
            </w:pPr>
            <w:r>
              <w:t xml:space="preserve">2 </w:t>
            </w:r>
            <w:proofErr w:type="spellStart"/>
            <w:r>
              <w:t>Ltr</w:t>
            </w:r>
            <w:proofErr w:type="spellEnd"/>
            <w:r>
              <w:t xml:space="preserve"> Soft Drinks  - Various flavor</w:t>
            </w:r>
            <w:r>
              <w:t xml:space="preserve"> (August 28) Social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364A1F6" w14:textId="1F65B635" w:rsidR="00137AF0" w:rsidRDefault="00137AF0" w:rsidP="00302506">
            <w:pPr>
              <w:jc w:val="center"/>
            </w:pPr>
            <w:r>
              <w:t>1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6A61C01" w14:textId="1BD1A989" w:rsidR="00137AF0" w:rsidRDefault="00137AF0" w:rsidP="00302506">
            <w:pPr>
              <w:jc w:val="center"/>
            </w:pPr>
            <w:r>
              <w:t>$2.6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D8D30B4" w14:textId="65F2B9BF" w:rsidR="00137AF0" w:rsidRDefault="00137AF0" w:rsidP="00302506">
            <w:pPr>
              <w:jc w:val="center"/>
            </w:pPr>
            <w:r>
              <w:t>$26.90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C9210CD" w14:textId="6B2FD163" w:rsidR="00137AF0" w:rsidRDefault="00137AF0" w:rsidP="00302506">
            <w:pPr>
              <w:jc w:val="center"/>
            </w:pPr>
            <w:r>
              <w:t>$2.15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A9B7725" w14:textId="2F8FC54D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093684DC" w14:textId="7FAC20CC" w:rsidR="00137AF0" w:rsidRDefault="00137AF0" w:rsidP="00302506">
            <w:pPr>
              <w:jc w:val="center"/>
            </w:pPr>
            <w:r>
              <w:t>$29.05</w:t>
            </w:r>
          </w:p>
        </w:tc>
      </w:tr>
      <w:tr w:rsidR="00137AF0" w14:paraId="7FAA35E0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30807E1D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C72F72D" w14:textId="49673737" w:rsidR="00137AF0" w:rsidRDefault="00137AF0" w:rsidP="00302506">
            <w:pPr>
              <w:jc w:val="center"/>
            </w:pPr>
            <w:r>
              <w:t>Potato Chips Large (August 28) - Social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1814E9D" w14:textId="2245A9F3" w:rsidR="00137AF0" w:rsidRDefault="00137AF0" w:rsidP="00302506">
            <w:pPr>
              <w:jc w:val="center"/>
            </w:pPr>
            <w:r>
              <w:t>5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8B1D200" w14:textId="17BE2135" w:rsidR="00137AF0" w:rsidRDefault="00137AF0" w:rsidP="00302506">
            <w:pPr>
              <w:jc w:val="center"/>
            </w:pPr>
            <w:r>
              <w:t>$4.2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8D2124F" w14:textId="5EA3EC9C" w:rsidR="00137AF0" w:rsidRDefault="00137AF0" w:rsidP="00302506">
            <w:pPr>
              <w:jc w:val="center"/>
            </w:pPr>
            <w:r>
              <w:t>$21.45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E151F0B" w14:textId="51B90F3D" w:rsidR="00137AF0" w:rsidRDefault="00137AF0" w:rsidP="00302506">
            <w:pPr>
              <w:jc w:val="center"/>
            </w:pPr>
            <w:r>
              <w:t>$1.71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B54A145" w14:textId="438A6696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68BB975A" w14:textId="2F8E50A6" w:rsidR="00137AF0" w:rsidRDefault="00137AF0" w:rsidP="00302506">
            <w:pPr>
              <w:jc w:val="center"/>
            </w:pPr>
            <w:r>
              <w:t>$23.26</w:t>
            </w:r>
          </w:p>
        </w:tc>
      </w:tr>
      <w:tr w:rsidR="00137AF0" w14:paraId="5DEC631A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3B1A296C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5B3F2CA" w14:textId="5F8BDF4F" w:rsidR="00137AF0" w:rsidRDefault="00137AF0" w:rsidP="00302506">
            <w:pPr>
              <w:jc w:val="center"/>
            </w:pPr>
            <w:r w:rsidRPr="009E1EBE">
              <w:t>75 Disposable Cups</w:t>
            </w:r>
            <w:r>
              <w:t xml:space="preserve"> -  for all events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376386E" w14:textId="515F6B71" w:rsidR="00137AF0" w:rsidRDefault="00137AF0" w:rsidP="00302506">
            <w:pPr>
              <w:jc w:val="center"/>
            </w:pPr>
            <w:r>
              <w:t>1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95F8FFB" w14:textId="76E107A8" w:rsidR="00137AF0" w:rsidRDefault="00137AF0" w:rsidP="00302506">
            <w:pPr>
              <w:jc w:val="center"/>
            </w:pPr>
            <w:r>
              <w:t>$13.49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223569E" w14:textId="7E954768" w:rsidR="00137AF0" w:rsidRDefault="00137AF0" w:rsidP="00302506">
            <w:pPr>
              <w:jc w:val="center"/>
            </w:pPr>
            <w:r>
              <w:t>$13.49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0BEBB59" w14:textId="7A1DFCE6" w:rsidR="00137AF0" w:rsidRDefault="00137AF0" w:rsidP="00302506">
            <w:pPr>
              <w:jc w:val="center"/>
            </w:pPr>
            <w:r>
              <w:t>$1.07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02617E7" w14:textId="3990EAB2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006FD934" w14:textId="09731C96" w:rsidR="00137AF0" w:rsidRDefault="00137AF0" w:rsidP="00302506">
            <w:pPr>
              <w:jc w:val="center"/>
            </w:pPr>
            <w:r>
              <w:t>$14.56</w:t>
            </w:r>
          </w:p>
        </w:tc>
      </w:tr>
      <w:tr w:rsidR="00137AF0" w14:paraId="2C38FA26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50A2B3AA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CD3502F" w14:textId="63E8D57F" w:rsidR="00137AF0" w:rsidRDefault="00137AF0" w:rsidP="00302506">
            <w:pPr>
              <w:jc w:val="center"/>
            </w:pPr>
            <w:r>
              <w:t>100 Paper Plates – for all events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1B7E33B" w14:textId="7BA79C53" w:rsidR="00137AF0" w:rsidRDefault="00137AF0" w:rsidP="00302506">
            <w:pPr>
              <w:jc w:val="center"/>
            </w:pPr>
            <w:r>
              <w:t>1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6952534" w14:textId="55AA0725" w:rsidR="00137AF0" w:rsidRDefault="00137AF0" w:rsidP="00302506">
            <w:pPr>
              <w:jc w:val="center"/>
            </w:pPr>
            <w:r w:rsidRPr="009E1EBE">
              <w:t>$6.72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2C0FC67" w14:textId="3FE16EC5" w:rsidR="00137AF0" w:rsidRDefault="00137AF0" w:rsidP="00302506">
            <w:pPr>
              <w:jc w:val="center"/>
            </w:pPr>
            <w:r>
              <w:t>$6.72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09FE452" w14:textId="778D1025" w:rsidR="00137AF0" w:rsidRDefault="00137AF0" w:rsidP="00302506">
            <w:pPr>
              <w:jc w:val="center"/>
            </w:pPr>
            <w:r>
              <w:t>$0.53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106DCA8" w14:textId="078892B2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F4BDBB8" w14:textId="201C5E51" w:rsidR="00137AF0" w:rsidRDefault="00137AF0" w:rsidP="00302506">
            <w:pPr>
              <w:jc w:val="center"/>
            </w:pPr>
            <w:r>
              <w:t>$7.25</w:t>
            </w:r>
          </w:p>
        </w:tc>
      </w:tr>
      <w:tr w:rsidR="00137AF0" w14:paraId="24073A2B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0E14CF0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E515173" w14:textId="4057E208" w:rsidR="00137AF0" w:rsidRDefault="00137AF0" w:rsidP="00302506">
            <w:pPr>
              <w:jc w:val="center"/>
            </w:pPr>
            <w:r>
              <w:t>200 Paper Napkins – for all events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0AEA6CF" w14:textId="362D0FB9" w:rsidR="00137AF0" w:rsidRDefault="00137AF0" w:rsidP="00302506">
            <w:pPr>
              <w:jc w:val="center"/>
            </w:pPr>
            <w:r>
              <w:t>2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7421AC2" w14:textId="46635D7F" w:rsidR="00137AF0" w:rsidRDefault="00137AF0" w:rsidP="00302506">
            <w:pPr>
              <w:jc w:val="center"/>
            </w:pPr>
            <w:r>
              <w:t>$4.73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E0949DC" w14:textId="7000405C" w:rsidR="00137AF0" w:rsidRDefault="00137AF0" w:rsidP="00302506">
            <w:pPr>
              <w:jc w:val="center"/>
            </w:pPr>
            <w:r>
              <w:t>$9.46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5635E68" w14:textId="79B14A8F" w:rsidR="00137AF0" w:rsidRDefault="00137AF0" w:rsidP="00302506">
            <w:pPr>
              <w:jc w:val="center"/>
            </w:pPr>
            <w:r>
              <w:t>$0.75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0297B51" w14:textId="1D707CF3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026CD3D5" w14:textId="7B5B0943" w:rsidR="00137AF0" w:rsidRDefault="00137AF0" w:rsidP="00302506">
            <w:pPr>
              <w:jc w:val="center"/>
            </w:pPr>
            <w:r>
              <w:t>$10.21</w:t>
            </w:r>
          </w:p>
        </w:tc>
      </w:tr>
      <w:tr w:rsidR="00137AF0" w14:paraId="68AA3DD6" w14:textId="77777777" w:rsidTr="00C0260B">
        <w:trPr>
          <w:trHeight w:val="418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444F4868" w14:textId="4AF55EBE" w:rsidR="00137AF0" w:rsidRDefault="00137AF0" w:rsidP="00302506">
            <w:pPr>
              <w:jc w:val="center"/>
            </w:pPr>
            <w:r>
              <w:t>MU Printing Services</w:t>
            </w: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099A4E2" w14:textId="711F21B8" w:rsidR="00137AF0" w:rsidRDefault="00137AF0" w:rsidP="00302506">
            <w:pPr>
              <w:jc w:val="center"/>
            </w:pPr>
            <w:r>
              <w:t>Flyers – Tutoring Session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157498C" w14:textId="1D7F4194" w:rsidR="00137AF0" w:rsidRDefault="00137AF0" w:rsidP="00302506">
            <w:pPr>
              <w:jc w:val="center"/>
            </w:pPr>
            <w:r>
              <w:t>5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CAD325C" w14:textId="525D766B" w:rsidR="00137AF0" w:rsidRDefault="00137AF0" w:rsidP="00302506">
            <w:pPr>
              <w:jc w:val="center"/>
            </w:pPr>
            <w:r>
              <w:t>$0.52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7B71DD98" w14:textId="6694DA55" w:rsidR="00137AF0" w:rsidRDefault="00137AF0" w:rsidP="00302506">
            <w:pPr>
              <w:jc w:val="center"/>
            </w:pPr>
            <w:r>
              <w:t>$26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5A4EF8D1" w14:textId="2186382D" w:rsidR="00137AF0" w:rsidRDefault="00137AF0" w:rsidP="00302506">
            <w:pPr>
              <w:jc w:val="center"/>
            </w:pPr>
            <w:r>
              <w:t>$2.08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2AC59A5" w14:textId="3525E34D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48F7E21D" w14:textId="6E7F4640" w:rsidR="00137AF0" w:rsidRDefault="00137AF0" w:rsidP="00302506">
            <w:pPr>
              <w:jc w:val="center"/>
            </w:pPr>
            <w:r>
              <w:t>$28.08</w:t>
            </w:r>
          </w:p>
        </w:tc>
      </w:tr>
      <w:tr w:rsidR="00137AF0" w14:paraId="2A2DAB53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661329A2" w14:textId="77777777" w:rsidR="00137AF0" w:rsidRDefault="00137AF0" w:rsidP="00302506">
            <w:pPr>
              <w:jc w:val="center"/>
            </w:pP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8312577" w14:textId="50366870" w:rsidR="00137AF0" w:rsidRDefault="00137AF0" w:rsidP="00302506">
            <w:pPr>
              <w:jc w:val="center"/>
            </w:pPr>
            <w:r>
              <w:t>Flyers – GESSA Social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076F223" w14:textId="52516C40" w:rsidR="00137AF0" w:rsidRDefault="00137AF0" w:rsidP="00302506">
            <w:pPr>
              <w:jc w:val="center"/>
            </w:pPr>
            <w:r>
              <w:t>40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E34137D" w14:textId="18B2ABBE" w:rsidR="00137AF0" w:rsidRDefault="00137AF0" w:rsidP="00302506">
            <w:pPr>
              <w:jc w:val="center"/>
            </w:pPr>
            <w:r>
              <w:t>$0.52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EDC7608" w14:textId="39C99D89" w:rsidR="00137AF0" w:rsidRDefault="00137AF0" w:rsidP="00302506">
            <w:pPr>
              <w:jc w:val="center"/>
            </w:pPr>
            <w:r>
              <w:t>$20.8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AA8DFA8" w14:textId="06AD6285" w:rsidR="00137AF0" w:rsidRDefault="00137AF0" w:rsidP="00302506">
            <w:pPr>
              <w:jc w:val="center"/>
            </w:pPr>
            <w:r>
              <w:t>$1.66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2B990633" w14:textId="098DC95B" w:rsidR="00137AF0" w:rsidRDefault="00137AF0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288FA806" w14:textId="23B6E948" w:rsidR="00137AF0" w:rsidRDefault="00137AF0" w:rsidP="00302506">
            <w:pPr>
              <w:jc w:val="center"/>
            </w:pPr>
            <w:r>
              <w:t>$22.46</w:t>
            </w:r>
          </w:p>
        </w:tc>
      </w:tr>
      <w:tr w:rsidR="00C0260B" w14:paraId="49BD863F" w14:textId="77777777" w:rsidTr="00C0260B">
        <w:trPr>
          <w:trHeight w:val="122"/>
        </w:trPr>
        <w:tc>
          <w:tcPr>
            <w:tcW w:w="615" w:type="pct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19DE90FA" w14:textId="06D3EA6B" w:rsidR="00C0260B" w:rsidRDefault="00C0260B" w:rsidP="00302506">
            <w:pPr>
              <w:jc w:val="center"/>
            </w:pPr>
            <w:r>
              <w:t>ASU Digital Printing</w:t>
            </w:r>
          </w:p>
        </w:tc>
        <w:tc>
          <w:tcPr>
            <w:tcW w:w="1757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A6C8B4F" w14:textId="68EDB3D9" w:rsidR="00C0260B" w:rsidRDefault="00C0260B" w:rsidP="00302506">
            <w:pPr>
              <w:jc w:val="center"/>
            </w:pPr>
            <w:r>
              <w:t>LCD D</w:t>
            </w:r>
            <w:bookmarkStart w:id="0" w:name="_GoBack"/>
            <w:bookmarkEnd w:id="0"/>
            <w:r>
              <w:t>isplay Advertisement -  1 week</w:t>
            </w:r>
          </w:p>
        </w:tc>
        <w:tc>
          <w:tcPr>
            <w:tcW w:w="357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012909EE" w14:textId="56009081" w:rsidR="00C0260B" w:rsidRDefault="00C0260B" w:rsidP="00302506">
            <w:pPr>
              <w:jc w:val="center"/>
            </w:pPr>
            <w:r>
              <w:t>1</w:t>
            </w:r>
          </w:p>
        </w:tc>
        <w:tc>
          <w:tcPr>
            <w:tcW w:w="393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E6E93BB" w14:textId="1E61E612" w:rsidR="00C0260B" w:rsidRDefault="00C0260B" w:rsidP="00302506">
            <w:pPr>
              <w:jc w:val="center"/>
            </w:pPr>
            <w:r>
              <w:t>$50</w:t>
            </w:r>
          </w:p>
        </w:tc>
        <w:tc>
          <w:tcPr>
            <w:tcW w:w="465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13261D1E" w14:textId="2CC414FC" w:rsidR="00C0260B" w:rsidRDefault="00C0260B" w:rsidP="00302506">
            <w:pPr>
              <w:jc w:val="center"/>
            </w:pPr>
            <w:r>
              <w:t>$50</w:t>
            </w:r>
          </w:p>
        </w:tc>
        <w:tc>
          <w:tcPr>
            <w:tcW w:w="492" w:type="pct"/>
            <w:gridSpan w:val="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3837BF02" w14:textId="7965D638" w:rsidR="00C0260B" w:rsidRDefault="00C0260B" w:rsidP="00302506">
            <w:pPr>
              <w:jc w:val="center"/>
            </w:pPr>
            <w:r>
              <w:t>$4</w:t>
            </w:r>
          </w:p>
        </w:tc>
        <w:tc>
          <w:tcPr>
            <w:tcW w:w="391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DA78D46" w14:textId="72B9356E" w:rsidR="00C0260B" w:rsidRDefault="00C0260B" w:rsidP="00302506">
            <w:pPr>
              <w:jc w:val="center"/>
            </w:pPr>
            <w:r>
              <w:t>Y</w:t>
            </w:r>
          </w:p>
        </w:tc>
        <w:tc>
          <w:tcPr>
            <w:tcW w:w="528" w:type="pct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000000"/>
            </w:tcBorders>
          </w:tcPr>
          <w:p w14:paraId="2FE39AFC" w14:textId="4643B0CD" w:rsidR="00C0260B" w:rsidRDefault="00C0260B" w:rsidP="00302506">
            <w:pPr>
              <w:jc w:val="center"/>
            </w:pPr>
            <w:r>
              <w:t>$54</w:t>
            </w:r>
          </w:p>
        </w:tc>
      </w:tr>
      <w:tr w:rsidR="00137AF0" w14:paraId="3883B194" w14:textId="77777777" w:rsidTr="00C0260B">
        <w:trPr>
          <w:trHeight w:val="122"/>
        </w:trPr>
        <w:tc>
          <w:tcPr>
            <w:tcW w:w="4472" w:type="pct"/>
            <w:gridSpan w:val="9"/>
            <w:tcBorders>
              <w:top w:val="single" w:sz="2" w:space="0" w:color="auto"/>
              <w:left w:val="single" w:sz="12" w:space="0" w:color="000000"/>
              <w:bottom w:val="single" w:sz="2" w:space="0" w:color="auto"/>
              <w:right w:val="single" w:sz="12" w:space="0" w:color="auto"/>
            </w:tcBorders>
          </w:tcPr>
          <w:p w14:paraId="2349846C" w14:textId="77777777" w:rsidR="00137AF0" w:rsidRDefault="00137AF0" w:rsidP="00302506">
            <w:pPr>
              <w:jc w:val="center"/>
            </w:pPr>
            <w:r w:rsidRPr="007F7C8D">
              <w:rPr>
                <w:color w:val="538135" w:themeColor="accent6" w:themeShade="BF"/>
              </w:rPr>
              <w:t>TOTAL COST OF EVENT =</w:t>
            </w:r>
          </w:p>
        </w:tc>
        <w:tc>
          <w:tcPr>
            <w:tcW w:w="528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000000"/>
            </w:tcBorders>
          </w:tcPr>
          <w:p w14:paraId="5669EBB0" w14:textId="3F43DFBF" w:rsidR="00137AF0" w:rsidRPr="00302506" w:rsidRDefault="00C0260B" w:rsidP="00302506">
            <w:pPr>
              <w:jc w:val="center"/>
              <w:rPr>
                <w:b/>
              </w:rPr>
            </w:pPr>
            <w:r>
              <w:rPr>
                <w:b/>
              </w:rPr>
              <w:t>$1129</w:t>
            </w:r>
            <w:r w:rsidR="00302506" w:rsidRPr="00302506">
              <w:rPr>
                <w:b/>
              </w:rPr>
              <w:t>.28</w:t>
            </w:r>
          </w:p>
        </w:tc>
      </w:tr>
    </w:tbl>
    <w:p w14:paraId="4651ABAB" w14:textId="77777777" w:rsidR="007F7C8D" w:rsidRDefault="007F7C8D" w:rsidP="00302506">
      <w:pPr>
        <w:jc w:val="center"/>
      </w:pPr>
    </w:p>
    <w:sectPr w:rsidR="007F7C8D" w:rsidSect="008D67D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zNDM0MzIxMDa0NLNQ0lEKTi0uzszPAykwrAUAMLvygywAAAA="/>
  </w:docVars>
  <w:rsids>
    <w:rsidRoot w:val="00CD6D8E"/>
    <w:rsid w:val="00057CAB"/>
    <w:rsid w:val="0007261B"/>
    <w:rsid w:val="000D642B"/>
    <w:rsid w:val="000F23D0"/>
    <w:rsid w:val="00132DBE"/>
    <w:rsid w:val="00137AF0"/>
    <w:rsid w:val="00173641"/>
    <w:rsid w:val="0018481F"/>
    <w:rsid w:val="00193830"/>
    <w:rsid w:val="001B63BA"/>
    <w:rsid w:val="001F7AB4"/>
    <w:rsid w:val="00245847"/>
    <w:rsid w:val="00282A62"/>
    <w:rsid w:val="00284E1D"/>
    <w:rsid w:val="002A24F1"/>
    <w:rsid w:val="002F7BFE"/>
    <w:rsid w:val="00302506"/>
    <w:rsid w:val="0030737E"/>
    <w:rsid w:val="00375C4A"/>
    <w:rsid w:val="00391247"/>
    <w:rsid w:val="003A06C7"/>
    <w:rsid w:val="00447B81"/>
    <w:rsid w:val="00565D33"/>
    <w:rsid w:val="00582193"/>
    <w:rsid w:val="005C316B"/>
    <w:rsid w:val="005D37FF"/>
    <w:rsid w:val="00630669"/>
    <w:rsid w:val="006667F1"/>
    <w:rsid w:val="006B7D70"/>
    <w:rsid w:val="006C7AE7"/>
    <w:rsid w:val="006E49B9"/>
    <w:rsid w:val="006F047F"/>
    <w:rsid w:val="006F0507"/>
    <w:rsid w:val="00731797"/>
    <w:rsid w:val="00781D88"/>
    <w:rsid w:val="007D64BE"/>
    <w:rsid w:val="007F7C8D"/>
    <w:rsid w:val="008149C5"/>
    <w:rsid w:val="008776C9"/>
    <w:rsid w:val="00892948"/>
    <w:rsid w:val="008B6307"/>
    <w:rsid w:val="008D67D3"/>
    <w:rsid w:val="008E1F92"/>
    <w:rsid w:val="008E3368"/>
    <w:rsid w:val="00905172"/>
    <w:rsid w:val="00952828"/>
    <w:rsid w:val="00963510"/>
    <w:rsid w:val="009E1EBE"/>
    <w:rsid w:val="00A35797"/>
    <w:rsid w:val="00A43BB7"/>
    <w:rsid w:val="00A6178A"/>
    <w:rsid w:val="00A62084"/>
    <w:rsid w:val="00A83172"/>
    <w:rsid w:val="00AC4540"/>
    <w:rsid w:val="00B03C11"/>
    <w:rsid w:val="00BA0CF1"/>
    <w:rsid w:val="00BA521C"/>
    <w:rsid w:val="00BD36DF"/>
    <w:rsid w:val="00C0260B"/>
    <w:rsid w:val="00C179A1"/>
    <w:rsid w:val="00CC3F59"/>
    <w:rsid w:val="00CC77BB"/>
    <w:rsid w:val="00CD6D8E"/>
    <w:rsid w:val="00CE3AF8"/>
    <w:rsid w:val="00CF1E52"/>
    <w:rsid w:val="00CF731A"/>
    <w:rsid w:val="00D455A8"/>
    <w:rsid w:val="00D45854"/>
    <w:rsid w:val="00D60111"/>
    <w:rsid w:val="00D93010"/>
    <w:rsid w:val="00DE1C2A"/>
    <w:rsid w:val="00DE5889"/>
    <w:rsid w:val="00E07461"/>
    <w:rsid w:val="00E47920"/>
    <w:rsid w:val="00E728CB"/>
    <w:rsid w:val="00EC7F66"/>
    <w:rsid w:val="00F00453"/>
    <w:rsid w:val="00F00604"/>
    <w:rsid w:val="00F150AF"/>
    <w:rsid w:val="00F26104"/>
    <w:rsid w:val="00F628A3"/>
    <w:rsid w:val="00F85852"/>
    <w:rsid w:val="00FB0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4F6042"/>
  <w15:docId w15:val="{2E98DDE2-EC24-4566-9048-20F273BC0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261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3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37A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10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20CE57-790B-4B97-BC3B-26558860E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kardjiev</dc:creator>
  <cp:keywords/>
  <dc:description/>
  <cp:lastModifiedBy>Rajat Aggarwal (Student)</cp:lastModifiedBy>
  <cp:revision>2</cp:revision>
  <cp:lastPrinted>2015-06-25T10:24:00Z</cp:lastPrinted>
  <dcterms:created xsi:type="dcterms:W3CDTF">2015-07-14T03:05:00Z</dcterms:created>
  <dcterms:modified xsi:type="dcterms:W3CDTF">2015-07-14T03:05:00Z</dcterms:modified>
</cp:coreProperties>
</file>